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B54" w:rsidRPr="002D6F75" w:rsidRDefault="00461B54" w:rsidP="00461B54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461B54" w:rsidRPr="002D6F75" w:rsidRDefault="00461B54" w:rsidP="00461B54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2/23</w:t>
      </w:r>
    </w:p>
    <w:p w:rsidR="00461B54" w:rsidRPr="002D6F75" w:rsidRDefault="00461B54" w:rsidP="00461B54">
      <w:pPr>
        <w:rPr>
          <w:lang w:val="es-ES"/>
        </w:rPr>
      </w:pPr>
    </w:p>
    <w:p w:rsidR="00461B54" w:rsidRPr="002D6F75" w:rsidRDefault="00461B54" w:rsidP="00461B54">
      <w:pPr>
        <w:ind w:firstLine="3402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>. N° 1854/23</w:t>
      </w:r>
    </w:p>
    <w:p w:rsidR="00461B54" w:rsidRPr="002D6F75" w:rsidRDefault="00461B54" w:rsidP="00461B5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461B54" w:rsidRPr="002D6F75" w:rsidRDefault="00461B54" w:rsidP="00461B5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06 de junio de 2023</w:t>
      </w:r>
      <w:bookmarkStart w:id="0" w:name="_GoBack"/>
      <w:bookmarkEnd w:id="0"/>
    </w:p>
    <w:p w:rsidR="00461B54" w:rsidRPr="002D6F75" w:rsidRDefault="00461B54" w:rsidP="00461B54">
      <w:pPr>
        <w:spacing w:line="260" w:lineRule="exact"/>
        <w:jc w:val="both"/>
        <w:rPr>
          <w:lang w:val="es-ES"/>
        </w:rPr>
      </w:pPr>
    </w:p>
    <w:p w:rsidR="00461B54" w:rsidRDefault="00461B54" w:rsidP="00461B54">
      <w:pPr>
        <w:spacing w:line="260" w:lineRule="exact"/>
        <w:jc w:val="both"/>
        <w:rPr>
          <w:b/>
          <w:bCs/>
          <w:lang w:val="es-ES"/>
        </w:rPr>
      </w:pPr>
    </w:p>
    <w:p w:rsidR="00461B54" w:rsidRPr="002D6F75" w:rsidRDefault="00461B54" w:rsidP="00461B54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461B54" w:rsidRPr="002D6F75" w:rsidRDefault="00461B54" w:rsidP="00461B54">
      <w:pPr>
        <w:spacing w:line="260" w:lineRule="exact"/>
        <w:jc w:val="both"/>
        <w:rPr>
          <w:b/>
          <w:bCs/>
          <w:lang w:val="es-ES"/>
        </w:rPr>
      </w:pPr>
    </w:p>
    <w:p w:rsidR="00461B54" w:rsidRPr="002D6F75" w:rsidRDefault="00461B54" w:rsidP="00461B54">
      <w:pPr>
        <w:spacing w:line="260" w:lineRule="exact"/>
        <w:ind w:firstLine="851"/>
        <w:jc w:val="both"/>
        <w:rPr>
          <w:bCs/>
          <w:lang w:val="es-ES_tradnl"/>
        </w:rPr>
      </w:pPr>
      <w:r w:rsidRPr="002D6F75">
        <w:rPr>
          <w:bCs/>
          <w:lang w:val="es-ES_tradnl"/>
        </w:rPr>
        <w:t>L</w:t>
      </w:r>
      <w:r>
        <w:rPr>
          <w:bCs/>
          <w:lang w:val="es-ES_tradnl"/>
        </w:rPr>
        <w:t xml:space="preserve">a renuncia del Mg. Matías N. </w:t>
      </w:r>
      <w:proofErr w:type="spellStart"/>
      <w:r>
        <w:rPr>
          <w:bCs/>
          <w:lang w:val="es-ES_tradnl"/>
        </w:rPr>
        <w:t>Selzer</w:t>
      </w:r>
      <w:proofErr w:type="spellEnd"/>
      <w:r>
        <w:rPr>
          <w:bCs/>
          <w:lang w:val="es-ES_tradnl"/>
        </w:rPr>
        <w:t xml:space="preserve"> (</w:t>
      </w:r>
      <w:proofErr w:type="spellStart"/>
      <w:r>
        <w:rPr>
          <w:bCs/>
          <w:lang w:val="es-ES_tradnl"/>
        </w:rPr>
        <w:t>Leg</w:t>
      </w:r>
      <w:proofErr w:type="spellEnd"/>
      <w:r>
        <w:rPr>
          <w:bCs/>
          <w:lang w:val="es-ES_tradnl"/>
        </w:rPr>
        <w:t>. 13804*Cargo de Planta 27029026</w:t>
      </w:r>
      <w:r w:rsidRPr="002D6F75">
        <w:rPr>
          <w:bCs/>
          <w:lang w:val="es-ES_tradnl"/>
        </w:rPr>
        <w:t>) en un cargo de Asistente de Docencia con dedicación simple en la asignatura</w:t>
      </w:r>
      <w:r>
        <w:rPr>
          <w:bCs/>
          <w:lang w:val="es-ES_tradnl"/>
        </w:rPr>
        <w:t xml:space="preserve"> “Verificación y Validación de Software” aceptada por Res. CDCIC – 071/20</w:t>
      </w:r>
      <w:r w:rsidRPr="002D6F75">
        <w:rPr>
          <w:bCs/>
          <w:lang w:val="es-ES_tradnl"/>
        </w:rPr>
        <w:t>; y</w:t>
      </w:r>
    </w:p>
    <w:p w:rsidR="00461B54" w:rsidRPr="002D6F75" w:rsidRDefault="00461B54" w:rsidP="00461B54">
      <w:pPr>
        <w:spacing w:line="260" w:lineRule="exact"/>
        <w:ind w:firstLine="1440"/>
        <w:jc w:val="both"/>
        <w:rPr>
          <w:lang w:val="es-ES_tradnl"/>
        </w:rPr>
      </w:pPr>
    </w:p>
    <w:p w:rsidR="00461B54" w:rsidRDefault="00461B54" w:rsidP="00461B54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461B54" w:rsidRPr="002D6F75" w:rsidRDefault="00461B54" w:rsidP="00461B54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461B54" w:rsidRPr="002D6F75" w:rsidRDefault="00461B54" w:rsidP="00461B54">
      <w:pPr>
        <w:jc w:val="both"/>
        <w:rPr>
          <w:lang w:val="es-ES"/>
        </w:rPr>
      </w:pPr>
    </w:p>
    <w:p w:rsidR="00461B54" w:rsidRPr="002D6F75" w:rsidRDefault="00461B54" w:rsidP="00461B54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o docente del ciclo lectivo 2023;</w:t>
      </w:r>
    </w:p>
    <w:p w:rsidR="00461B54" w:rsidRPr="002D6F75" w:rsidRDefault="00461B54" w:rsidP="00461B54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461B54" w:rsidRPr="002D6F75" w:rsidRDefault="00461B54" w:rsidP="00461B54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>
        <w:rPr>
          <w:lang w:val="es-AR"/>
        </w:rPr>
        <w:t>aprobó en su reunión de fecha 06 de junio de 2023</w:t>
      </w:r>
      <w:r w:rsidRPr="002D6F75">
        <w:rPr>
          <w:lang w:val="es-AR"/>
        </w:rPr>
        <w:t xml:space="preserve"> el correspondiente llamado;</w:t>
      </w:r>
    </w:p>
    <w:p w:rsidR="00461B54" w:rsidRPr="002D6F75" w:rsidRDefault="00461B54" w:rsidP="00461B54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461B54" w:rsidRPr="002D6F75" w:rsidRDefault="00461B54" w:rsidP="00461B54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461B54" w:rsidRPr="002D6F75" w:rsidRDefault="00461B54" w:rsidP="00461B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461B54" w:rsidRPr="002D6F75" w:rsidRDefault="00461B54" w:rsidP="00461B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461B54" w:rsidRPr="002D6F75" w:rsidRDefault="00461B54" w:rsidP="00461B54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461B54" w:rsidRPr="002D6F75" w:rsidRDefault="00461B54" w:rsidP="00461B54">
      <w:pPr>
        <w:spacing w:line="260" w:lineRule="exact"/>
        <w:rPr>
          <w:lang w:val="es-ES"/>
        </w:rPr>
      </w:pPr>
    </w:p>
    <w:p w:rsidR="00461B54" w:rsidRPr="002D6F75" w:rsidRDefault="00461B54" w:rsidP="00461B54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1º:</w:t>
      </w:r>
      <w:r w:rsidRPr="002D6F75">
        <w:rPr>
          <w:lang w:val="es-ES"/>
        </w:rPr>
        <w:t xml:space="preserve"> Llamar a concurso </w:t>
      </w:r>
      <w:r w:rsidRPr="002D6F75">
        <w:rPr>
          <w:i/>
          <w:iCs/>
          <w:color w:val="000000"/>
          <w:lang w:val="es-ES_tradnl"/>
        </w:rPr>
        <w:t>“cerrado y en dos instancias”</w:t>
      </w:r>
      <w:r w:rsidRPr="002D6F75">
        <w:rPr>
          <w:lang w:val="es-ES"/>
        </w:rPr>
        <w:t xml:space="preserve"> para cubrir el siguiente cargo:  </w:t>
      </w:r>
    </w:p>
    <w:p w:rsidR="00461B54" w:rsidRPr="002D6F75" w:rsidRDefault="00461B54" w:rsidP="00461B54">
      <w:pPr>
        <w:spacing w:line="260" w:lineRule="exact"/>
        <w:jc w:val="both"/>
        <w:rPr>
          <w:b/>
          <w:lang w:val="es-ES"/>
        </w:rPr>
      </w:pPr>
    </w:p>
    <w:p w:rsidR="00461B54" w:rsidRPr="002D6F75" w:rsidRDefault="00461B54" w:rsidP="00461B54">
      <w:pPr>
        <w:spacing w:line="260" w:lineRule="exact"/>
        <w:jc w:val="both"/>
        <w:rPr>
          <w:b/>
          <w:lang w:val="es-ES"/>
        </w:rPr>
      </w:pPr>
      <w:r w:rsidRPr="002D6F75">
        <w:rPr>
          <w:b/>
          <w:lang w:val="es-ES"/>
        </w:rPr>
        <w:t>Área I</w:t>
      </w:r>
      <w:r>
        <w:rPr>
          <w:b/>
          <w:lang w:val="es-ES"/>
        </w:rPr>
        <w:t>I</w:t>
      </w:r>
      <w:r w:rsidRPr="002D6F75">
        <w:rPr>
          <w:b/>
          <w:lang w:val="es-ES"/>
        </w:rPr>
        <w:t xml:space="preserve">I: </w:t>
      </w:r>
      <w:r>
        <w:rPr>
          <w:b/>
          <w:lang w:val="es-ES"/>
        </w:rPr>
        <w:t>Desarrollo de Sistemas</w:t>
      </w:r>
    </w:p>
    <w:p w:rsidR="00461B54" w:rsidRPr="002D6F75" w:rsidRDefault="00461B54" w:rsidP="00461B54">
      <w:pPr>
        <w:spacing w:line="260" w:lineRule="exact"/>
        <w:jc w:val="both"/>
        <w:rPr>
          <w:b/>
          <w:lang w:val="es-ES"/>
        </w:rPr>
      </w:pPr>
    </w:p>
    <w:p w:rsidR="00461B54" w:rsidRPr="002D6F75" w:rsidRDefault="00461B54" w:rsidP="00461B54">
      <w:pPr>
        <w:spacing w:line="260" w:lineRule="exact"/>
        <w:jc w:val="both"/>
        <w:rPr>
          <w:b/>
          <w:lang w:val="es-ES_tradnl"/>
        </w:rPr>
      </w:pPr>
      <w:r w:rsidRPr="002D6F75">
        <w:rPr>
          <w:lang w:val="es-ES"/>
        </w:rPr>
        <w:t>Un cargo de</w:t>
      </w:r>
      <w:r w:rsidRPr="002D6F75">
        <w:rPr>
          <w:b/>
          <w:lang w:val="es-ES"/>
        </w:rPr>
        <w:t xml:space="preserve"> </w:t>
      </w:r>
      <w:r w:rsidRPr="002D6F75">
        <w:rPr>
          <w:lang w:val="es-ES_tradnl"/>
        </w:rPr>
        <w:t>Asistente de Docencia con dedicación simple</w:t>
      </w:r>
      <w:r w:rsidRPr="002D6F75">
        <w:rPr>
          <w:b/>
          <w:lang w:val="es-ES_tradnl"/>
        </w:rPr>
        <w:t>,</w:t>
      </w:r>
      <w:r w:rsidRPr="002D6F75">
        <w:rPr>
          <w:lang w:val="es-ES_tradnl"/>
        </w:rPr>
        <w:t xml:space="preserve"> asignatura </w:t>
      </w:r>
      <w:r>
        <w:rPr>
          <w:b/>
          <w:lang w:val="es-ES_tradnl"/>
        </w:rPr>
        <w:t>“Verificación y Validación de Software” (Cód. 7993</w:t>
      </w:r>
      <w:r w:rsidRPr="002D6F75">
        <w:rPr>
          <w:b/>
          <w:lang w:val="es-ES_tradnl"/>
        </w:rPr>
        <w:t xml:space="preserve">); </w:t>
      </w:r>
    </w:p>
    <w:p w:rsidR="00461B54" w:rsidRPr="002D6F75" w:rsidRDefault="00461B54" w:rsidP="00461B54">
      <w:pPr>
        <w:spacing w:line="260" w:lineRule="exact"/>
        <w:jc w:val="both"/>
        <w:rPr>
          <w:b/>
          <w:lang w:val="es-ES_tradnl"/>
        </w:rPr>
      </w:pPr>
    </w:p>
    <w:p w:rsidR="00461B54" w:rsidRPr="002D6F75" w:rsidRDefault="00461B54" w:rsidP="00461B54">
      <w:pPr>
        <w:spacing w:line="260" w:lineRule="exact"/>
        <w:jc w:val="both"/>
        <w:rPr>
          <w:lang w:val="es-ES"/>
        </w:rPr>
      </w:pPr>
    </w:p>
    <w:p w:rsidR="00461B54" w:rsidRDefault="00461B54" w:rsidP="00461B54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2º:</w:t>
      </w:r>
      <w:r w:rsidRPr="002D6F75">
        <w:rPr>
          <w:lang w:val="es-ES"/>
        </w:rPr>
        <w:t xml:space="preserve"> Fijar un único Jurado para ambas instancias que entenderá en el concurso mencionado en el artículo anterior: </w:t>
      </w:r>
    </w:p>
    <w:p w:rsidR="00461B54" w:rsidRPr="00FD4D96" w:rsidRDefault="00461B54" w:rsidP="00461B54">
      <w:pPr>
        <w:spacing w:line="260" w:lineRule="exact"/>
        <w:jc w:val="both"/>
        <w:rPr>
          <w:lang w:val="es-ES"/>
        </w:rPr>
      </w:pPr>
    </w:p>
    <w:p w:rsidR="00461B54" w:rsidRPr="002D6F75" w:rsidRDefault="00461B54" w:rsidP="00461B54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Verificación y Validación de Softwar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461B54" w:rsidRPr="002D6F75" w:rsidTr="00B47D21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1B54" w:rsidRPr="002D6F75" w:rsidRDefault="00461B54" w:rsidP="00B47D2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1B54" w:rsidRPr="002D6F75" w:rsidRDefault="00461B54" w:rsidP="00B47D2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461B54" w:rsidRPr="002D6F75" w:rsidTr="00B47D2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61B54" w:rsidRPr="002D6F75" w:rsidRDefault="00461B54" w:rsidP="00B47D2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Martí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61B54" w:rsidRPr="002D6F75" w:rsidRDefault="00461B54" w:rsidP="00B47D2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Mg. María Clara </w:t>
            </w:r>
            <w:proofErr w:type="spellStart"/>
            <w:r>
              <w:rPr>
                <w:b/>
                <w:bCs/>
                <w:smallCaps/>
                <w:lang w:val="es-AR"/>
              </w:rPr>
              <w:t>Casalini</w:t>
            </w:r>
            <w:proofErr w:type="spellEnd"/>
          </w:p>
        </w:tc>
      </w:tr>
      <w:tr w:rsidR="00461B54" w:rsidRPr="002D6F75" w:rsidTr="00B47D2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1B54" w:rsidRPr="002D6F75" w:rsidRDefault="00461B54" w:rsidP="00B47D2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>Dra. María Laura Cobo</w:t>
            </w:r>
          </w:p>
          <w:p w:rsidR="00461B54" w:rsidRPr="002D6F75" w:rsidRDefault="00461B54" w:rsidP="00B47D2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Elsa Clara Estév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1B54" w:rsidRPr="002D6F75" w:rsidRDefault="00461B54" w:rsidP="00B47D2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Pablo Rubén </w:t>
            </w:r>
            <w:proofErr w:type="spellStart"/>
            <w:r>
              <w:rPr>
                <w:b/>
                <w:bCs/>
                <w:smallCaps/>
                <w:lang w:val="es-ES"/>
              </w:rPr>
              <w:t>Fillottrani</w:t>
            </w:r>
            <w:proofErr w:type="spellEnd"/>
          </w:p>
          <w:p w:rsidR="00461B54" w:rsidRPr="002D6F75" w:rsidRDefault="00461B54" w:rsidP="00B47D2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ES"/>
              </w:rPr>
              <w:t>tamargo</w:t>
            </w:r>
            <w:proofErr w:type="spellEnd"/>
          </w:p>
        </w:tc>
      </w:tr>
    </w:tbl>
    <w:p w:rsidR="00461B54" w:rsidRPr="002D6F75" w:rsidRDefault="00461B54" w:rsidP="00461B54">
      <w:pPr>
        <w:spacing w:line="260" w:lineRule="exact"/>
        <w:jc w:val="both"/>
        <w:rPr>
          <w:b/>
          <w:lang w:val="es-ES"/>
        </w:rPr>
      </w:pPr>
    </w:p>
    <w:p w:rsidR="00461B54" w:rsidRPr="002D6F75" w:rsidRDefault="00461B54" w:rsidP="00461B54">
      <w:pPr>
        <w:spacing w:line="260" w:lineRule="exact"/>
        <w:jc w:val="both"/>
        <w:rPr>
          <w:b/>
          <w:lang w:val="es-ES"/>
        </w:rPr>
      </w:pPr>
    </w:p>
    <w:p w:rsidR="00461B54" w:rsidRPr="002D6F75" w:rsidRDefault="00461B54" w:rsidP="00461B54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>/// CDCIC-172/23</w:t>
      </w:r>
    </w:p>
    <w:p w:rsidR="00461B54" w:rsidRDefault="00461B54" w:rsidP="00461B54">
      <w:pPr>
        <w:spacing w:line="260" w:lineRule="exact"/>
        <w:jc w:val="both"/>
        <w:rPr>
          <w:b/>
          <w:lang w:val="es-ES"/>
        </w:rPr>
      </w:pPr>
    </w:p>
    <w:p w:rsidR="00461B54" w:rsidRPr="002D6F75" w:rsidRDefault="00461B54" w:rsidP="00461B54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3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461B54" w:rsidRPr="002D6F75" w:rsidRDefault="00461B54" w:rsidP="00461B54">
      <w:pPr>
        <w:spacing w:line="260" w:lineRule="exact"/>
        <w:jc w:val="both"/>
        <w:rPr>
          <w:b/>
          <w:lang w:val="es-ES"/>
        </w:rPr>
      </w:pPr>
    </w:p>
    <w:p w:rsidR="00461B54" w:rsidRPr="002D6F75" w:rsidRDefault="00461B54" w:rsidP="00461B54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4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Establecer que las inscripciones de postulantes se recibir</w:t>
      </w:r>
      <w:proofErr w:type="spellStart"/>
      <w:r>
        <w:rPr>
          <w:lang w:val="es-AR"/>
        </w:rPr>
        <w:t>án</w:t>
      </w:r>
      <w:proofErr w:type="spellEnd"/>
      <w:r>
        <w:rPr>
          <w:lang w:val="es-AR"/>
        </w:rPr>
        <w:t xml:space="preserve"> desde el 09  al 15 de junio de 2023</w:t>
      </w:r>
      <w:r w:rsidRPr="002D6F75">
        <w:rPr>
          <w:lang w:val="es-AR"/>
        </w:rPr>
        <w:t xml:space="preserve"> a través de </w:t>
      </w:r>
      <w:r>
        <w:rPr>
          <w:lang w:val="es-AR"/>
        </w:rPr>
        <w:t xml:space="preserve">la casilla de correo electrónico </w:t>
      </w:r>
      <w:hyperlink r:id="rId7" w:history="1">
        <w:r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461B54" w:rsidRPr="002D6F75" w:rsidRDefault="00461B54" w:rsidP="00461B54">
      <w:pPr>
        <w:spacing w:line="260" w:lineRule="exact"/>
        <w:jc w:val="both"/>
        <w:rPr>
          <w:lang w:val="es-ES"/>
        </w:rPr>
      </w:pPr>
    </w:p>
    <w:p w:rsidR="00461B54" w:rsidRPr="002D6F75" w:rsidRDefault="00461B54" w:rsidP="00461B54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461B54" w:rsidRPr="002D6F75" w:rsidRDefault="00461B54" w:rsidP="00461B54">
      <w:pPr>
        <w:spacing w:line="260" w:lineRule="exact"/>
        <w:jc w:val="both"/>
        <w:rPr>
          <w:bCs/>
          <w:lang w:val="es-ES"/>
        </w:rPr>
      </w:pPr>
    </w:p>
    <w:p w:rsidR="00461B54" w:rsidRPr="002D6F75" w:rsidRDefault="00461B54" w:rsidP="00461B54">
      <w:pPr>
        <w:spacing w:line="260" w:lineRule="exact"/>
        <w:jc w:val="both"/>
        <w:rPr>
          <w:bCs/>
          <w:lang w:val="es-ES"/>
        </w:rPr>
      </w:pPr>
    </w:p>
    <w:p w:rsidR="00461B54" w:rsidRPr="002D6F75" w:rsidRDefault="00461B54" w:rsidP="00461B54">
      <w:pPr>
        <w:spacing w:line="260" w:lineRule="exact"/>
        <w:jc w:val="both"/>
        <w:rPr>
          <w:bCs/>
          <w:lang w:val="es-ES"/>
        </w:rPr>
      </w:pPr>
    </w:p>
    <w:p w:rsidR="00461B54" w:rsidRPr="00F64373" w:rsidRDefault="00461B54" w:rsidP="00461B54"/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0681" w:rsidRDefault="00410681">
      <w:r>
        <w:separator/>
      </w:r>
    </w:p>
  </w:endnote>
  <w:endnote w:type="continuationSeparator" w:id="0">
    <w:p w:rsidR="00410681" w:rsidRDefault="004106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0681" w:rsidRDefault="00410681">
      <w:r>
        <w:separator/>
      </w:r>
    </w:p>
  </w:footnote>
  <w:footnote w:type="continuationSeparator" w:id="0">
    <w:p w:rsidR="00410681" w:rsidRDefault="004106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0681"/>
    <w:rsid w:val="00417479"/>
    <w:rsid w:val="00440707"/>
    <w:rsid w:val="00442EEF"/>
    <w:rsid w:val="00445B1D"/>
    <w:rsid w:val="00450898"/>
    <w:rsid w:val="00461B54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DB330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Hipervnculo">
    <w:name w:val="Hyperlink"/>
    <w:basedOn w:val="Fuentedeprrafopredeter"/>
    <w:unhideWhenUsed/>
    <w:rsid w:val="00461B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5</Words>
  <Characters>173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6-06T13:51:00Z</dcterms:created>
  <dcterms:modified xsi:type="dcterms:W3CDTF">2023-06-06T13:51:00Z</dcterms:modified>
</cp:coreProperties>
</file>